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5918F4">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5918F4">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5918F4">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5918F4">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5918F4">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5918F4">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5918F4">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5918F4">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5918F4">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5918F4">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5918F4">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5918F4">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5918F4">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5918F4">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5918F4">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5918F4">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5918F4">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5918F4">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5918F4">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5918F4">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5918F4">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5918F4">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5918F4">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5918F4">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5918F4">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37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37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lastRenderedPageBreak/>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lastRenderedPageBreak/>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w:t>
      </w:r>
      <w:r w:rsidR="00BC3E20" w:rsidRPr="00903DBA">
        <w:rPr>
          <w:highlight w:val="white"/>
        </w:rPr>
        <w:lastRenderedPageBreak/>
        <w:t xml:space="preserve">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lastRenderedPageBreak/>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lastRenderedPageBreak/>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lastRenderedPageBreak/>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lastRenderedPageBreak/>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lastRenderedPageBreak/>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lastRenderedPageBreak/>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lastRenderedPageBreak/>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w:t>
      </w:r>
      <w:r w:rsidR="00620A6C" w:rsidRPr="00903DBA">
        <w:rPr>
          <w:highlight w:val="white"/>
        </w:rPr>
        <w:lastRenderedPageBreak/>
        <w:t>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0F25C4DE" w:rsidR="002F1704" w:rsidRPr="00903DBA" w:rsidRDefault="002F1704" w:rsidP="002F1704">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lastRenderedPageBreak/>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lastRenderedPageBreak/>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lastRenderedPageBreak/>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lastRenderedPageBreak/>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lastRenderedPageBreak/>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w:t>
      </w:r>
      <w:r w:rsidR="00F237E9" w:rsidRPr="00903DBA">
        <w:rPr>
          <w:highlight w:val="white"/>
        </w:rPr>
        <w:lastRenderedPageBreak/>
        <w:t xml:space="preserve">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lastRenderedPageBreak/>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lastRenderedPageBreak/>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lastRenderedPageBreak/>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lastRenderedPageBreak/>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lastRenderedPageBreak/>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lastRenderedPageBreak/>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lastRenderedPageBreak/>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lastRenderedPageBreak/>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lastRenderedPageBreak/>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lastRenderedPageBreak/>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lastRenderedPageBreak/>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lastRenderedPageBreak/>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lastRenderedPageBreak/>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lastRenderedPageBreak/>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lastRenderedPageBreak/>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lastRenderedPageBreak/>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5918F4"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918F4"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918F4"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918F4"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918F4"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918F4"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918F4"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918F4"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918F4"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918F4"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918F4"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918F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918F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918F4"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918F4"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918F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918F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918F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918F4"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918F4"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918F4"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918F4"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918F4"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918F4"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438</Pages>
  <Words>130929</Words>
  <Characters>746300</Characters>
  <Application>Microsoft Office Word</Application>
  <DocSecurity>0</DocSecurity>
  <Lines>6219</Lines>
  <Paragraphs>1750</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1</cp:revision>
  <cp:lastPrinted>2022-01-17T12:38:00Z</cp:lastPrinted>
  <dcterms:created xsi:type="dcterms:W3CDTF">2022-03-24T10:40:00Z</dcterms:created>
  <dcterms:modified xsi:type="dcterms:W3CDTF">2022-03-27T21:53:00Z</dcterms:modified>
</cp:coreProperties>
</file>